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00B9" w:rsidRDefault="001600B9" w:rsidP="001600B9">
      <w:r>
        <w:t>Section A</w:t>
      </w:r>
    </w:p>
    <w:p w:rsidR="001600B9" w:rsidRDefault="001600B9" w:rsidP="001600B9"/>
    <w:p w:rsidR="001600B9" w:rsidRDefault="001600B9" w:rsidP="001600B9">
      <w:r>
        <w:t>Use Bootcamp;</w:t>
      </w:r>
    </w:p>
    <w:p w:rsidR="001600B9" w:rsidRDefault="001600B9" w:rsidP="001600B9"/>
    <w:p w:rsidR="001600B9" w:rsidRDefault="001600B9" w:rsidP="001600B9"/>
    <w:p w:rsidR="001600B9" w:rsidRDefault="001600B9" w:rsidP="001600B9">
      <w:r>
        <w:t xml:space="preserve"> 1</w:t>
      </w:r>
      <w:r>
        <w:tab/>
        <w:t>Write a query to print out the unique author names in the dataframe.</w:t>
      </w:r>
    </w:p>
    <w:p w:rsidR="001600B9" w:rsidRDefault="001600B9" w:rsidP="001600B9"/>
    <w:p w:rsidR="001600B9" w:rsidRDefault="001600B9" w:rsidP="001600B9">
      <w:r>
        <w:t xml:space="preserve"> 2</w:t>
      </w:r>
      <w:r>
        <w:tab/>
        <w:t>Write a query to print the Book count corresponding to each unique author in the dataframe.</w:t>
      </w:r>
    </w:p>
    <w:p w:rsidR="001600B9" w:rsidRDefault="001600B9" w:rsidP="001600B9"/>
    <w:p w:rsidR="001600B9" w:rsidRDefault="001600B9" w:rsidP="001600B9">
      <w:r>
        <w:t xml:space="preserve"> 3</w:t>
      </w:r>
      <w:r>
        <w:tab/>
        <w:t>Write a query to print out the information about the books published between 1996 to 2006</w:t>
      </w:r>
    </w:p>
    <w:p w:rsidR="001600B9" w:rsidRDefault="001600B9" w:rsidP="001600B9"/>
    <w:p w:rsidR="001600B9" w:rsidRDefault="001600B9" w:rsidP="001600B9">
      <w:r>
        <w:t xml:space="preserve"> 4</w:t>
      </w:r>
      <w:r>
        <w:tab/>
        <w:t>Write a query to print out the information about the books published between 1996 to 2006 and the rating more than 3.5</w:t>
      </w:r>
    </w:p>
    <w:p w:rsidR="001600B9" w:rsidRDefault="001600B9" w:rsidP="001600B9"/>
    <w:p w:rsidR="001600B9" w:rsidRDefault="001600B9" w:rsidP="001600B9">
      <w:r>
        <w:t xml:space="preserve"> 5</w:t>
      </w:r>
      <w:r>
        <w:tab/>
        <w:t>Write a query to print the book is written by Bill Bryson.</w:t>
      </w:r>
    </w:p>
    <w:p w:rsidR="001600B9" w:rsidRDefault="001600B9" w:rsidP="001600B9"/>
    <w:p w:rsidR="001600B9" w:rsidRDefault="001600B9" w:rsidP="001600B9">
      <w:r>
        <w:t xml:space="preserve"> 6</w:t>
      </w:r>
      <w:r>
        <w:tab/>
        <w:t>Write a query to print the unique Genre names in the dataframe.</w:t>
      </w:r>
    </w:p>
    <w:p w:rsidR="001600B9" w:rsidRDefault="001600B9" w:rsidP="001600B9"/>
    <w:p w:rsidR="001600B9" w:rsidRDefault="001600B9" w:rsidP="001600B9">
      <w:r>
        <w:t xml:space="preserve"> 7</w:t>
      </w:r>
      <w:r>
        <w:tab/>
        <w:t>Write a query to print the Book count corresponding to each unique Genre in the dataframe.</w:t>
      </w:r>
    </w:p>
    <w:p w:rsidR="001600B9" w:rsidRDefault="001600B9" w:rsidP="001600B9"/>
    <w:p w:rsidR="001600B9" w:rsidRDefault="001600B9" w:rsidP="001600B9">
      <w:r>
        <w:t xml:space="preserve"> 8</w:t>
      </w:r>
      <w:r>
        <w:tab/>
        <w:t>Write a query to print the Book count corresponding to each unique Genre and which is having rating more than 3.7 in the dataframe.</w:t>
      </w:r>
    </w:p>
    <w:p w:rsidR="001600B9" w:rsidRDefault="001600B9" w:rsidP="001600B9"/>
    <w:p w:rsidR="001600B9" w:rsidRDefault="001600B9" w:rsidP="001600B9">
      <w:r>
        <w:t xml:space="preserve"> 9</w:t>
      </w:r>
      <w:r>
        <w:tab/>
        <w:t>Write a query to print out the detail of the books whose number of copy sold hasn't been increased by 12.5% from 2017 to 2018</w:t>
      </w:r>
    </w:p>
    <w:p w:rsidR="001600B9" w:rsidRDefault="001600B9" w:rsidP="001600B9"/>
    <w:p w:rsidR="001600B9" w:rsidRDefault="001600B9" w:rsidP="001600B9">
      <w:r>
        <w:t xml:space="preserve"> 10 Write a query to print the book ids written by Bill Bryson.</w:t>
      </w:r>
    </w:p>
    <w:p w:rsidR="001600B9" w:rsidRDefault="001600B9" w:rsidP="001600B9"/>
    <w:p w:rsidR="001600B9" w:rsidRDefault="001600B9" w:rsidP="001600B9">
      <w:r>
        <w:t xml:space="preserve"> 11 Write a query to find out the name cheapest book</w:t>
      </w:r>
    </w:p>
    <w:p w:rsidR="001600B9" w:rsidRDefault="001600B9" w:rsidP="001600B9"/>
    <w:p w:rsidR="001600B9" w:rsidRDefault="001600B9" w:rsidP="001600B9">
      <w:r>
        <w:lastRenderedPageBreak/>
        <w:t xml:space="preserve"> 12 Write a query to find out the most expensive book</w:t>
      </w:r>
    </w:p>
    <w:p w:rsidR="001600B9" w:rsidRDefault="001600B9" w:rsidP="001600B9"/>
    <w:p w:rsidR="001600B9" w:rsidRDefault="001600B9" w:rsidP="001600B9">
      <w:r>
        <w:t xml:space="preserve"> 13</w:t>
      </w:r>
      <w:r>
        <w:tab/>
        <w:t>Write a query to Prepare a column namely Revenue_2017,which will indicate the Revenue generated by the book in 2017.</w:t>
      </w:r>
    </w:p>
    <w:p w:rsidR="001600B9" w:rsidRDefault="001600B9" w:rsidP="001600B9"/>
    <w:p w:rsidR="001600B9" w:rsidRDefault="001600B9" w:rsidP="001600B9">
      <w:r>
        <w:t xml:space="preserve"> 14</w:t>
      </w:r>
      <w:r>
        <w:tab/>
        <w:t>Write a query to Prepare a column namely Revenue_2018,which will indicate the Revenue generated by the book in 2018.</w:t>
      </w:r>
    </w:p>
    <w:p w:rsidR="001600B9" w:rsidRDefault="001600B9" w:rsidP="001600B9"/>
    <w:p w:rsidR="001600B9" w:rsidRDefault="001600B9" w:rsidP="001600B9">
      <w:r>
        <w:t xml:space="preserve"> 15</w:t>
      </w:r>
      <w:r>
        <w:tab/>
        <w:t>Write a query to print out the name of the books and the corresponding author names whose Revenue hasn't been increased by 12.5% from 2017 to 2018</w:t>
      </w:r>
    </w:p>
    <w:p w:rsidR="001600B9" w:rsidRDefault="001600B9" w:rsidP="001600B9"/>
    <w:p w:rsidR="001600B9" w:rsidRDefault="001600B9" w:rsidP="001600B9">
      <w:r>
        <w:t xml:space="preserve"> 16</w:t>
      </w:r>
      <w:r>
        <w:tab/>
        <w:t>Write a query to print out the name of the books and the corresponding author names whose work_text_reviews_count was greater than 100 and rating is more than 3.6</w:t>
      </w:r>
    </w:p>
    <w:p w:rsidR="001600B9" w:rsidRDefault="001600B9" w:rsidP="001600B9"/>
    <w:p w:rsidR="001600B9" w:rsidRDefault="001600B9" w:rsidP="001600B9">
      <w:r>
        <w:t xml:space="preserve"> 17</w:t>
      </w:r>
      <w:r>
        <w:tab/>
        <w:t>Write a query to print out the Genre of the books for which it has got the 5 least rating</w:t>
      </w:r>
    </w:p>
    <w:p w:rsidR="001600B9" w:rsidRDefault="001600B9" w:rsidP="001600B9"/>
    <w:p w:rsidR="001600B9" w:rsidRDefault="001600B9" w:rsidP="001600B9">
      <w:r>
        <w:t xml:space="preserve"> 18</w:t>
      </w:r>
      <w:r>
        <w:tab/>
        <w:t>Write a query to print out the Genre of the books for which it has got the 5 least Revenue in 2017</w:t>
      </w:r>
    </w:p>
    <w:p w:rsidR="001600B9" w:rsidRDefault="001600B9" w:rsidP="001600B9"/>
    <w:p w:rsidR="001600B9" w:rsidRDefault="001600B9" w:rsidP="001600B9">
      <w:r>
        <w:t xml:space="preserve"> 19</w:t>
      </w:r>
      <w:r>
        <w:tab/>
        <w:t>Write a query to print out the Genre of the books for which it has got the 5 least Revenue in 2018</w:t>
      </w:r>
    </w:p>
    <w:p w:rsidR="001600B9" w:rsidRDefault="001600B9" w:rsidP="001600B9"/>
    <w:p w:rsidR="001600B9" w:rsidRDefault="001600B9" w:rsidP="001600B9">
      <w:r>
        <w:t xml:space="preserve"> 20</w:t>
      </w:r>
      <w:r>
        <w:tab/>
        <w:t>Write a query to print out the Genre of the books for which it has got the best Revenue Increase from 2017 to 2018</w:t>
      </w:r>
    </w:p>
    <w:p w:rsidR="001600B9" w:rsidRDefault="001600B9" w:rsidP="001600B9"/>
    <w:p w:rsidR="001600B9" w:rsidRDefault="001600B9" w:rsidP="001600B9">
      <w:r>
        <w:t xml:space="preserve"> 21</w:t>
      </w:r>
      <w:r>
        <w:tab/>
        <w:t>Write a query to show the price Fluctuations for the books written by A.A. Milne, Ernest H. Shepard over the years chronologically</w:t>
      </w:r>
    </w:p>
    <w:p w:rsidR="001600B9" w:rsidRDefault="001600B9" w:rsidP="001600B9"/>
    <w:p w:rsidR="001600B9" w:rsidRDefault="001600B9" w:rsidP="001600B9">
      <w:r>
        <w:t xml:space="preserve"> 22</w:t>
      </w:r>
      <w:r>
        <w:tab/>
        <w:t>Write a query to print out the number of books with non available data in language_code</w:t>
      </w:r>
    </w:p>
    <w:p w:rsidR="001600B9" w:rsidRDefault="001600B9" w:rsidP="001600B9"/>
    <w:p w:rsidR="001600B9" w:rsidRDefault="001600B9" w:rsidP="001600B9">
      <w:r>
        <w:t xml:space="preserve"> 23</w:t>
      </w:r>
      <w:r>
        <w:tab/>
        <w:t>Write a query to find out number of books written by A.G. Riddle in 2013</w:t>
      </w:r>
    </w:p>
    <w:p w:rsidR="001600B9" w:rsidRDefault="001600B9" w:rsidP="001600B9"/>
    <w:p w:rsidR="001600B9" w:rsidRDefault="001600B9" w:rsidP="001600B9">
      <w:r>
        <w:lastRenderedPageBreak/>
        <w:t xml:space="preserve"> 24</w:t>
      </w:r>
      <w:r>
        <w:tab/>
        <w:t>Write a query to find out the name of the latest book available with rating more than 4.2 in the dataset</w:t>
      </w:r>
    </w:p>
    <w:p w:rsidR="001600B9" w:rsidRDefault="001600B9" w:rsidP="001600B9"/>
    <w:p w:rsidR="001600B9" w:rsidRDefault="001600B9" w:rsidP="001600B9">
      <w:r>
        <w:t xml:space="preserve"> 25</w:t>
      </w:r>
      <w:r>
        <w:tab/>
        <w:t>Write a query to find out the name of the books which were published before 2000 or after 2015 with the best possible rating written in eng</w:t>
      </w:r>
    </w:p>
    <w:p w:rsidR="001600B9" w:rsidRDefault="001600B9" w:rsidP="001600B9"/>
    <w:p w:rsidR="001600B9" w:rsidRDefault="001600B9" w:rsidP="001600B9">
      <w:r>
        <w:t xml:space="preserve"> 26</w:t>
      </w:r>
      <w:r>
        <w:tab/>
        <w:t>Write a query to find out the name of the latest book available with rating more than 4.5 in the dataset</w:t>
      </w:r>
    </w:p>
    <w:p w:rsidR="001600B9" w:rsidRDefault="001600B9" w:rsidP="001600B9"/>
    <w:p w:rsidR="001600B9" w:rsidRDefault="001600B9" w:rsidP="001600B9">
      <w:r>
        <w:t xml:space="preserve"> </w:t>
      </w:r>
    </w:p>
    <w:p w:rsidR="001600B9" w:rsidRDefault="001600B9" w:rsidP="001600B9">
      <w:r>
        <w:t xml:space="preserve"> </w:t>
      </w:r>
    </w:p>
    <w:p w:rsidR="001600B9" w:rsidRDefault="001600B9" w:rsidP="001600B9">
      <w:r>
        <w:t xml:space="preserve"> Section B</w:t>
      </w:r>
    </w:p>
    <w:p w:rsidR="001600B9" w:rsidRDefault="001600B9" w:rsidP="001600B9">
      <w:r>
        <w:tab/>
      </w:r>
    </w:p>
    <w:p w:rsidR="001600B9" w:rsidRDefault="001600B9" w:rsidP="001600B9">
      <w:r>
        <w:t>Use Bootcamp;</w:t>
      </w:r>
    </w:p>
    <w:p w:rsidR="001600B9" w:rsidRDefault="001600B9" w:rsidP="001600B9">
      <w:r>
        <w:tab/>
      </w:r>
    </w:p>
    <w:p w:rsidR="001600B9" w:rsidRDefault="001600B9" w:rsidP="001600B9">
      <w:r>
        <w:t xml:space="preserve"> 1</w:t>
      </w:r>
      <w:r>
        <w:tab/>
        <w:t>Write a query to show the employee detail Who are from Europe</w:t>
      </w:r>
    </w:p>
    <w:p w:rsidR="001600B9" w:rsidRDefault="001600B9" w:rsidP="001600B9"/>
    <w:p w:rsidR="001600B9" w:rsidRDefault="001600B9" w:rsidP="001600B9">
      <w:r>
        <w:t xml:space="preserve"> 2</w:t>
      </w:r>
      <w:r>
        <w:tab/>
        <w:t>Write a query to show the employee id Who are from Australia</w:t>
      </w:r>
    </w:p>
    <w:p w:rsidR="001600B9" w:rsidRDefault="001600B9" w:rsidP="001600B9"/>
    <w:p w:rsidR="001600B9" w:rsidRDefault="001600B9" w:rsidP="001600B9">
      <w:r>
        <w:t xml:space="preserve"> 3</w:t>
      </w:r>
      <w:r>
        <w:tab/>
        <w:t>Write a query to show the employee id of Peter</w:t>
      </w:r>
    </w:p>
    <w:p w:rsidR="001600B9" w:rsidRDefault="001600B9" w:rsidP="001600B9"/>
    <w:p w:rsidR="001600B9" w:rsidRDefault="001600B9" w:rsidP="001600B9">
      <w:r>
        <w:t xml:space="preserve"> 4</w:t>
      </w:r>
      <w:r>
        <w:tab/>
        <w:t>Write a query to show the Department &amp; Joining year for Jennice &amp; Daniel</w:t>
      </w:r>
    </w:p>
    <w:p w:rsidR="001600B9" w:rsidRDefault="001600B9" w:rsidP="001600B9"/>
    <w:p w:rsidR="001600B9" w:rsidRDefault="001600B9" w:rsidP="001600B9">
      <w:r>
        <w:t xml:space="preserve"> 5</w:t>
      </w:r>
      <w:r>
        <w:tab/>
        <w:t>Write a query to show the Name of the Operation managers in the company</w:t>
      </w:r>
    </w:p>
    <w:p w:rsidR="001600B9" w:rsidRDefault="001600B9" w:rsidP="001600B9"/>
    <w:p w:rsidR="001600B9" w:rsidRDefault="001600B9" w:rsidP="001600B9">
      <w:r>
        <w:t xml:space="preserve"> 6</w:t>
      </w:r>
      <w:r>
        <w:tab/>
        <w:t>Write a query to show the employee id who has joined on 2018</w:t>
      </w:r>
    </w:p>
    <w:p w:rsidR="001600B9" w:rsidRDefault="001600B9" w:rsidP="001600B9"/>
    <w:p w:rsidR="001600B9" w:rsidRDefault="001600B9" w:rsidP="001600B9">
      <w:r>
        <w:t xml:space="preserve"> 7</w:t>
      </w:r>
      <w:r>
        <w:tab/>
        <w:t>Write a query to show the Jr. Leads name whose rating is more than 3 but lesser than 4.2</w:t>
      </w:r>
    </w:p>
    <w:p w:rsidR="001600B9" w:rsidRDefault="001600B9" w:rsidP="001600B9"/>
    <w:p w:rsidR="001600B9" w:rsidRDefault="001600B9" w:rsidP="001600B9">
      <w:r>
        <w:t xml:space="preserve"> 8</w:t>
      </w:r>
      <w:r>
        <w:tab/>
        <w:t>Write a query to show the minimum experience of the Marketing Manager</w:t>
      </w:r>
    </w:p>
    <w:p w:rsidR="001600B9" w:rsidRDefault="001600B9" w:rsidP="001600B9"/>
    <w:p w:rsidR="001600B9" w:rsidRDefault="001600B9" w:rsidP="001600B9">
      <w:r>
        <w:t xml:space="preserve"> 9</w:t>
      </w:r>
      <w:r>
        <w:tab/>
        <w:t>Write a query to show the Sr.Leads name whose salary is more than 80,000</w:t>
      </w:r>
    </w:p>
    <w:p w:rsidR="001600B9" w:rsidRDefault="001600B9" w:rsidP="001600B9"/>
    <w:p w:rsidR="001600B9" w:rsidRDefault="001600B9" w:rsidP="001600B9">
      <w:r>
        <w:t xml:space="preserve"> 10</w:t>
      </w:r>
      <w:r>
        <w:tab/>
        <w:t>Write a query to show the Salary of the people from Italy working in Marketing Department or From Australia in Admin Department</w:t>
      </w:r>
    </w:p>
    <w:p w:rsidR="001600B9" w:rsidRDefault="001600B9" w:rsidP="001600B9"/>
    <w:p w:rsidR="001600B9" w:rsidRDefault="001600B9" w:rsidP="001600B9">
      <w:r>
        <w:t xml:space="preserve"> 11</w:t>
      </w:r>
      <w:r>
        <w:tab/>
        <w:t>Write a query to show the Country for Zoe &amp; Sandy</w:t>
      </w:r>
    </w:p>
    <w:p w:rsidR="001600B9" w:rsidRDefault="001600B9" w:rsidP="001600B9"/>
    <w:p w:rsidR="001600B9" w:rsidRDefault="001600B9" w:rsidP="001600B9">
      <w:r>
        <w:t xml:space="preserve"> 12</w:t>
      </w:r>
      <w:r>
        <w:tab/>
        <w:t>Write a query to show the Department for Den &amp; Julia</w:t>
      </w:r>
    </w:p>
    <w:p w:rsidR="001600B9" w:rsidRDefault="001600B9" w:rsidP="001600B9"/>
    <w:p w:rsidR="001600B9" w:rsidRDefault="001600B9" w:rsidP="001600B9">
      <w:r>
        <w:t xml:space="preserve"> 13</w:t>
      </w:r>
      <w:r>
        <w:tab/>
        <w:t>Write a query to show the employee detail whose rating is more than 4.8</w:t>
      </w:r>
    </w:p>
    <w:p w:rsidR="001600B9" w:rsidRDefault="001600B9" w:rsidP="001600B9"/>
    <w:p w:rsidR="001600B9" w:rsidRDefault="001600B9" w:rsidP="001600B9">
      <w:r>
        <w:t xml:space="preserve"> 14</w:t>
      </w:r>
      <w:r>
        <w:tab/>
        <w:t>Write a query to show the Designation for HAzel &amp; Tom</w:t>
      </w:r>
    </w:p>
    <w:p w:rsidR="001600B9" w:rsidRDefault="001600B9" w:rsidP="001600B9">
      <w:r>
        <w:tab/>
      </w:r>
    </w:p>
    <w:p w:rsidR="001600B9" w:rsidRDefault="001600B9" w:rsidP="001600B9">
      <w:r>
        <w:t xml:space="preserve"> 15</w:t>
      </w:r>
      <w:r>
        <w:tab/>
        <w:t>Write a query to show the employee detail for the employee who name either start with J or L</w:t>
      </w:r>
    </w:p>
    <w:p w:rsidR="001600B9" w:rsidRDefault="001600B9" w:rsidP="001600B9">
      <w:r>
        <w:tab/>
      </w:r>
    </w:p>
    <w:p w:rsidR="001600B9" w:rsidRDefault="001600B9" w:rsidP="001600B9">
      <w:r>
        <w:t xml:space="preserve"> 16</w:t>
      </w:r>
      <w:r>
        <w:tab/>
        <w:t>Write a query to show the employee detail apart from the country UK, Russia &amp; Australia</w:t>
      </w:r>
    </w:p>
    <w:p w:rsidR="001600B9" w:rsidRDefault="001600B9" w:rsidP="001600B9">
      <w:r>
        <w:tab/>
      </w:r>
    </w:p>
    <w:p w:rsidR="001600B9" w:rsidRDefault="001600B9" w:rsidP="001600B9">
      <w:r>
        <w:t xml:space="preserve"> 17</w:t>
      </w:r>
      <w:r>
        <w:tab/>
        <w:t>Write a query to show the employee detail where Sr. Leads are earning more than Asst. Managers</w:t>
      </w:r>
    </w:p>
    <w:p w:rsidR="001600B9" w:rsidRDefault="001600B9" w:rsidP="001600B9">
      <w:r>
        <w:tab/>
      </w:r>
    </w:p>
    <w:p w:rsidR="001600B9" w:rsidRDefault="001600B9" w:rsidP="001600B9">
      <w:r>
        <w:t xml:space="preserve"> 18</w:t>
      </w:r>
      <w:r>
        <w:tab/>
        <w:t>Write a query to show the employee detail either with experience less than 2 years or more than 6 years</w:t>
      </w:r>
    </w:p>
    <w:p w:rsidR="001600B9" w:rsidRDefault="001600B9" w:rsidP="001600B9">
      <w:r>
        <w:tab/>
      </w:r>
    </w:p>
    <w:p w:rsidR="001600B9" w:rsidRDefault="001600B9" w:rsidP="001600B9">
      <w:r>
        <w:t xml:space="preserve"> 19</w:t>
      </w:r>
      <w:r>
        <w:tab/>
        <w:t>Write a query to show the employee &amp; employee rating name joined as Freshers in Planning Team</w:t>
      </w:r>
    </w:p>
    <w:p w:rsidR="001600B9" w:rsidRDefault="001600B9" w:rsidP="001600B9">
      <w:r>
        <w:tab/>
      </w:r>
    </w:p>
    <w:p w:rsidR="001600B9" w:rsidRDefault="001600B9" w:rsidP="001600B9">
      <w:r>
        <w:t xml:space="preserve"> 20</w:t>
      </w:r>
      <w:r>
        <w:tab/>
        <w:t>Write a query to show the Name of the HRs</w:t>
      </w:r>
    </w:p>
    <w:p w:rsidR="001600B9" w:rsidRDefault="001600B9" w:rsidP="001600B9">
      <w:r>
        <w:tab/>
      </w:r>
    </w:p>
    <w:p w:rsidR="001600B9" w:rsidRDefault="001600B9" w:rsidP="001600B9">
      <w:r>
        <w:tab/>
      </w:r>
    </w:p>
    <w:p w:rsidR="001600B9" w:rsidRDefault="001600B9" w:rsidP="001600B9">
      <w:r>
        <w:lastRenderedPageBreak/>
        <w:t xml:space="preserve"> Section C</w:t>
      </w:r>
    </w:p>
    <w:p w:rsidR="001600B9" w:rsidRDefault="001600B9" w:rsidP="001600B9">
      <w:r>
        <w:tab/>
      </w:r>
    </w:p>
    <w:p w:rsidR="001600B9" w:rsidRDefault="001600B9" w:rsidP="001600B9">
      <w:r>
        <w:t>Use hr;</w:t>
      </w:r>
    </w:p>
    <w:p w:rsidR="001600B9" w:rsidRDefault="001600B9" w:rsidP="001600B9">
      <w:r>
        <w:tab/>
      </w:r>
    </w:p>
    <w:p w:rsidR="001600B9" w:rsidRDefault="001600B9" w:rsidP="001600B9">
      <w:r>
        <w:t xml:space="preserve"> 1</w:t>
      </w:r>
      <w:r>
        <w:tab/>
        <w:t>Using the HR Schema, Write a Query to replace the null values in the column commission_pct to 0.</w:t>
      </w:r>
    </w:p>
    <w:p w:rsidR="001600B9" w:rsidRDefault="001600B9" w:rsidP="001600B9">
      <w:r>
        <w:t xml:space="preserve"> </w:t>
      </w:r>
    </w:p>
    <w:p w:rsidR="001600B9" w:rsidRDefault="001600B9" w:rsidP="001600B9">
      <w:r>
        <w:t xml:space="preserve"> 2</w:t>
      </w:r>
      <w:r>
        <w:tab/>
        <w:t>Using the HR Schema, Write a Query to print the name and  email of the employee if the email is mentioned else display a message 'email not disclosed'.</w:t>
      </w:r>
    </w:p>
    <w:p w:rsidR="001600B9" w:rsidRDefault="001600B9" w:rsidP="001600B9"/>
    <w:p w:rsidR="001600B9" w:rsidRDefault="001600B9" w:rsidP="001600B9">
      <w:r>
        <w:t xml:space="preserve"> 3</w:t>
      </w:r>
      <w:r>
        <w:tab/>
        <w:t>Using the HR Schema, Write a Query to print the name and  a message 'Well Paid' or 'Underpaid' if the salary is above or below 6500$ respectively.</w:t>
      </w:r>
    </w:p>
    <w:p w:rsidR="001600B9" w:rsidRDefault="001600B9" w:rsidP="001600B9"/>
    <w:p w:rsidR="001600B9" w:rsidRDefault="001600B9" w:rsidP="001600B9">
      <w:r>
        <w:t xml:space="preserve"> 4</w:t>
      </w:r>
      <w:r>
        <w:tab/>
        <w:t>Write a Query to print the word 'GREAT LEARNING' in small alphabet letters.</w:t>
      </w:r>
    </w:p>
    <w:p w:rsidR="001600B9" w:rsidRDefault="001600B9" w:rsidP="001600B9"/>
    <w:p w:rsidR="001600B9" w:rsidRDefault="001600B9" w:rsidP="001600B9">
      <w:r>
        <w:t xml:space="preserve"> 5</w:t>
      </w:r>
      <w:r>
        <w:tab/>
        <w:t>Write a Query to print the word 'great learning' in Capital Letters.</w:t>
      </w:r>
    </w:p>
    <w:p w:rsidR="001600B9" w:rsidRDefault="001600B9" w:rsidP="001600B9"/>
    <w:p w:rsidR="001600B9" w:rsidRDefault="001600B9" w:rsidP="001600B9">
      <w:r>
        <w:t xml:space="preserve"> 6</w:t>
      </w:r>
      <w:r>
        <w:tab/>
        <w:t>Write a Query to print the word 'great learning' in Camel convention. (i.e. Capitalise the first alphabet in each word)</w:t>
      </w:r>
    </w:p>
    <w:p w:rsidR="001600B9" w:rsidRDefault="001600B9" w:rsidP="001600B9"/>
    <w:p w:rsidR="001600B9" w:rsidRDefault="001600B9" w:rsidP="001600B9">
      <w:r>
        <w:t xml:space="preserve"> 7</w:t>
      </w:r>
      <w:r>
        <w:tab/>
        <w:t>Write a Query to print the words 'Great'  and  'Learning' together with a space in between them.</w:t>
      </w:r>
    </w:p>
    <w:p w:rsidR="001600B9" w:rsidRDefault="001600B9" w:rsidP="001600B9"/>
    <w:p w:rsidR="001600B9" w:rsidRDefault="001600B9" w:rsidP="001600B9">
      <w:r>
        <w:t xml:space="preserve"> 8</w:t>
      </w:r>
      <w:r>
        <w:tab/>
        <w:t>Write a Query to find the length of the word 'Great Learning'.</w:t>
      </w:r>
    </w:p>
    <w:p w:rsidR="001600B9" w:rsidRDefault="001600B9" w:rsidP="001600B9"/>
    <w:p w:rsidR="001600B9" w:rsidRDefault="001600B9" w:rsidP="001600B9">
      <w:r>
        <w:t xml:space="preserve"> 9</w:t>
      </w:r>
      <w:r>
        <w:tab/>
        <w:t>Write a Query to display the word Learn from the string 'Great Learning'.</w:t>
      </w:r>
    </w:p>
    <w:p w:rsidR="001600B9" w:rsidRDefault="001600B9" w:rsidP="001600B9"/>
    <w:p w:rsidR="001600B9" w:rsidRDefault="001600B9" w:rsidP="001600B9">
      <w:r>
        <w:t xml:space="preserve"> 10</w:t>
      </w:r>
      <w:r>
        <w:tab/>
        <w:t>Write a Query to display the word 'Great Learning' by removing the  vowels.</w:t>
      </w:r>
    </w:p>
    <w:p w:rsidR="001600B9" w:rsidRDefault="001600B9" w:rsidP="001600B9"/>
    <w:p w:rsidR="001600B9" w:rsidRDefault="001600B9" w:rsidP="001600B9">
      <w:r>
        <w:t xml:space="preserve"> 11</w:t>
      </w:r>
      <w:r>
        <w:tab/>
        <w:t>Write a Query to remove all the leading and trailing exclamation marks from the string '!!!!!Great Learning!!!!!!'.</w:t>
      </w:r>
    </w:p>
    <w:p w:rsidR="001600B9" w:rsidRDefault="001600B9" w:rsidP="001600B9"/>
    <w:p w:rsidR="001600B9" w:rsidRDefault="001600B9" w:rsidP="001600B9">
      <w:r>
        <w:t xml:space="preserve"> 12</w:t>
      </w:r>
      <w:r>
        <w:tab/>
        <w:t>Write a Query to find the number of days elapsed since the beginning of new year.</w:t>
      </w:r>
    </w:p>
    <w:p w:rsidR="001600B9" w:rsidRDefault="001600B9" w:rsidP="001600B9"/>
    <w:p w:rsidR="001600B9" w:rsidRDefault="001600B9" w:rsidP="001600B9">
      <w:r>
        <w:t xml:space="preserve"> 13</w:t>
      </w:r>
      <w:r>
        <w:tab/>
        <w:t>Write a Query to add 5 days to the date 01-01-2020.</w:t>
      </w:r>
    </w:p>
    <w:p w:rsidR="001600B9" w:rsidRDefault="001600B9" w:rsidP="001600B9"/>
    <w:p w:rsidR="001600B9" w:rsidRDefault="001600B9" w:rsidP="001600B9">
      <w:r>
        <w:t xml:space="preserve"> 14</w:t>
      </w:r>
      <w:r>
        <w:tab/>
        <w:t>Write a Query to subtract 6 months from the date 01-01-2020.</w:t>
      </w:r>
    </w:p>
    <w:p w:rsidR="001600B9" w:rsidRDefault="001600B9" w:rsidP="001600B9"/>
    <w:p w:rsidR="001600B9" w:rsidRDefault="001600B9" w:rsidP="001600B9">
      <w:r>
        <w:t xml:space="preserve"> 15</w:t>
      </w:r>
      <w:r>
        <w:tab/>
        <w:t>Write a Query to display the string '01-01-2020' as date type.</w:t>
      </w:r>
    </w:p>
    <w:p w:rsidR="001600B9" w:rsidRDefault="001600B9" w:rsidP="001600B9"/>
    <w:p w:rsidR="001600B9" w:rsidRDefault="001600B9" w:rsidP="001600B9">
      <w:r>
        <w:t xml:space="preserve"> 16</w:t>
      </w:r>
      <w:r>
        <w:tab/>
        <w:t>Write a Query to display the date '01-01-2020' in the form of  ' January 01, 2020'.</w:t>
      </w:r>
    </w:p>
    <w:p w:rsidR="001600B9" w:rsidRDefault="001600B9" w:rsidP="001600B9"/>
    <w:p w:rsidR="001600B9" w:rsidRDefault="001600B9" w:rsidP="001600B9">
      <w:r>
        <w:t xml:space="preserve"> 17</w:t>
      </w:r>
      <w:r>
        <w:tab/>
        <w:t>Write a Query to convert the date given in a the format of '01,01,2020' to date format.</w:t>
      </w:r>
    </w:p>
    <w:p w:rsidR="001600B9" w:rsidRDefault="001600B9" w:rsidP="001600B9"/>
    <w:p w:rsidR="001600B9" w:rsidRDefault="001600B9" w:rsidP="001600B9">
      <w:r>
        <w:t xml:space="preserve"> 18</w:t>
      </w:r>
      <w:r>
        <w:tab/>
        <w:t>Write a Query to identify the day on which new year falls for next year.</w:t>
      </w:r>
    </w:p>
    <w:p w:rsidR="001600B9" w:rsidRDefault="001600B9" w:rsidP="001600B9"/>
    <w:p w:rsidR="001600B9" w:rsidRDefault="001600B9" w:rsidP="001600B9">
      <w:r>
        <w:t xml:space="preserve"> 19</w:t>
      </w:r>
      <w:r>
        <w:tab/>
        <w:t>Write a Query to divide the number 100 by 3 and print the remainder after division.</w:t>
      </w:r>
    </w:p>
    <w:p w:rsidR="001600B9" w:rsidRDefault="001600B9" w:rsidP="001600B9"/>
    <w:p w:rsidR="001600B9" w:rsidRDefault="001600B9" w:rsidP="001600B9">
      <w:r>
        <w:t xml:space="preserve"> 20</w:t>
      </w:r>
      <w:r>
        <w:tab/>
        <w:t>Write a Query to divide the number 100 by 3 and print the result upto 2 decimal values.</w:t>
      </w:r>
    </w:p>
    <w:p w:rsidR="001600B9" w:rsidRDefault="001600B9" w:rsidP="001600B9"/>
    <w:p w:rsidR="001600B9" w:rsidRDefault="001600B9" w:rsidP="001600B9"/>
    <w:p w:rsidR="001600B9" w:rsidRDefault="001600B9" w:rsidP="001600B9">
      <w:r>
        <w:t xml:space="preserve"> </w:t>
      </w:r>
    </w:p>
    <w:p w:rsidR="001600B9" w:rsidRDefault="001600B9" w:rsidP="001600B9">
      <w:r>
        <w:t xml:space="preserve"> </w:t>
      </w:r>
    </w:p>
    <w:p w:rsidR="001600B9" w:rsidRDefault="001600B9" w:rsidP="001600B9">
      <w:r>
        <w:t>Section D</w:t>
      </w:r>
    </w:p>
    <w:p w:rsidR="001600B9" w:rsidRDefault="001600B9" w:rsidP="001600B9">
      <w:r>
        <w:tab/>
      </w:r>
    </w:p>
    <w:p w:rsidR="001600B9" w:rsidRDefault="001600B9" w:rsidP="001600B9">
      <w:r>
        <w:t>Use hr;</w:t>
      </w:r>
    </w:p>
    <w:p w:rsidR="001600B9" w:rsidRDefault="001600B9" w:rsidP="001600B9">
      <w:r>
        <w:tab/>
      </w:r>
    </w:p>
    <w:p w:rsidR="001600B9" w:rsidRDefault="001600B9" w:rsidP="001600B9">
      <w:r>
        <w:t xml:space="preserve"> 1</w:t>
      </w:r>
      <w:r>
        <w:tab/>
        <w:t>Using HR Schema, Write a query to fetch the first name ,last name, name of the department and the location of work of all the employees.</w:t>
      </w:r>
    </w:p>
    <w:p w:rsidR="001600B9" w:rsidRDefault="001600B9" w:rsidP="001600B9"/>
    <w:p w:rsidR="001600B9" w:rsidRDefault="001600B9" w:rsidP="001600B9">
      <w:r>
        <w:lastRenderedPageBreak/>
        <w:t xml:space="preserve"> 2</w:t>
      </w:r>
      <w:r>
        <w:tab/>
        <w:t>Using HR Schema, Write a query to fetch the first name ,last name of all the employees who are Sales Representative.</w:t>
      </w:r>
    </w:p>
    <w:p w:rsidR="001600B9" w:rsidRDefault="001600B9" w:rsidP="001600B9"/>
    <w:p w:rsidR="001600B9" w:rsidRDefault="001600B9" w:rsidP="001600B9">
      <w:r>
        <w:t xml:space="preserve"> 3</w:t>
      </w:r>
      <w:r>
        <w:tab/>
        <w:t>Using HR Schema, Write a Query to fetch all the departments and the names of the person managing them.</w:t>
      </w:r>
    </w:p>
    <w:p w:rsidR="001600B9" w:rsidRDefault="001600B9" w:rsidP="001600B9"/>
    <w:p w:rsidR="001600B9" w:rsidRDefault="001600B9" w:rsidP="001600B9">
      <w:r>
        <w:t xml:space="preserve"> 4</w:t>
      </w:r>
      <w:r>
        <w:tab/>
        <w:t>Using HR Schema, Write a Query to fetch all the departments and the names of the person managing them in America Region.</w:t>
      </w:r>
    </w:p>
    <w:p w:rsidR="001600B9" w:rsidRDefault="001600B9" w:rsidP="001600B9"/>
    <w:p w:rsidR="001600B9" w:rsidRDefault="001600B9" w:rsidP="001600B9">
      <w:r>
        <w:t xml:space="preserve"> 5</w:t>
      </w:r>
      <w:r>
        <w:tab/>
        <w:t>Using HR Schema, Write a query to fetch the names of the departments that are unstaffed.</w:t>
      </w:r>
    </w:p>
    <w:p w:rsidR="001600B9" w:rsidRDefault="001600B9" w:rsidP="001600B9"/>
    <w:p w:rsidR="001600B9" w:rsidRDefault="001600B9" w:rsidP="001600B9">
      <w:r>
        <w:t xml:space="preserve"> 6</w:t>
      </w:r>
      <w:r>
        <w:tab/>
        <w:t>Using HR Schema, Write a query to fetch the names of the departments that are unstaffed and are located in Seattle.</w:t>
      </w:r>
    </w:p>
    <w:p w:rsidR="001600B9" w:rsidRDefault="001600B9" w:rsidP="001600B9"/>
    <w:p w:rsidR="001600B9" w:rsidRDefault="001600B9" w:rsidP="001600B9">
      <w:r>
        <w:t xml:space="preserve"> 7</w:t>
      </w:r>
      <w:r>
        <w:tab/>
        <w:t>Using HR Schema, Write a query to identify the list of names of employees who are not assigned any work and also the list of departments that are unstaffed so that the employees can be utilised to staff the departments.</w:t>
      </w:r>
    </w:p>
    <w:p w:rsidR="001600B9" w:rsidRDefault="001600B9" w:rsidP="001600B9">
      <w:r>
        <w:tab/>
      </w:r>
    </w:p>
    <w:p w:rsidR="001600B9" w:rsidRDefault="001600B9" w:rsidP="001600B9">
      <w:r>
        <w:t xml:space="preserve"> 8</w:t>
      </w:r>
      <w:r>
        <w:tab/>
        <w:t>Using HR Schema, Write a query to identify the list of names of employees who are not assigned any work and also the list of departments that are unstaffed so that the employees can be utilised to staff the departments in London.</w:t>
      </w:r>
    </w:p>
    <w:p w:rsidR="001600B9" w:rsidRDefault="001600B9" w:rsidP="001600B9">
      <w:r>
        <w:tab/>
      </w:r>
    </w:p>
    <w:p w:rsidR="001600B9" w:rsidRDefault="001600B9" w:rsidP="001600B9">
      <w:r>
        <w:t xml:space="preserve"> 9</w:t>
      </w:r>
      <w:r>
        <w:tab/>
        <w:t>Using HR Schema, Write a query to list the names of all people who report to the same person.</w:t>
      </w:r>
    </w:p>
    <w:p w:rsidR="001600B9" w:rsidRDefault="001600B9" w:rsidP="001600B9">
      <w:r>
        <w:t xml:space="preserve"> </w:t>
      </w:r>
    </w:p>
    <w:p w:rsidR="001600B9" w:rsidRDefault="001600B9" w:rsidP="001600B9">
      <w:r>
        <w:t xml:space="preserve"> 10</w:t>
      </w:r>
      <w:r>
        <w:tab/>
        <w:t>Using HR Schema, Write a query to list the names of all people who report to the same person in department Accounting (i.e.110).</w:t>
      </w:r>
    </w:p>
    <w:p w:rsidR="001600B9" w:rsidRDefault="001600B9" w:rsidP="001600B9"/>
    <w:p w:rsidR="001600B9" w:rsidRDefault="001600B9" w:rsidP="001600B9">
      <w:r>
        <w:t xml:space="preserve"> 11</w:t>
      </w:r>
      <w:r>
        <w:tab/>
        <w:t>Write a query in SQL to display the first name, last name, department number, and department name for each employee.</w:t>
      </w:r>
    </w:p>
    <w:p w:rsidR="001600B9" w:rsidRDefault="001600B9" w:rsidP="001600B9"/>
    <w:p w:rsidR="001600B9" w:rsidRDefault="001600B9" w:rsidP="001600B9">
      <w:r>
        <w:t xml:space="preserve"> 12</w:t>
      </w:r>
      <w:r>
        <w:tab/>
        <w:t>Write a query in SQL to display the first and last name, department, city, and state province for each employee.</w:t>
      </w:r>
    </w:p>
    <w:p w:rsidR="001600B9" w:rsidRDefault="001600B9" w:rsidP="001600B9"/>
    <w:p w:rsidR="001600B9" w:rsidRDefault="001600B9" w:rsidP="001600B9">
      <w:r>
        <w:lastRenderedPageBreak/>
        <w:t xml:space="preserve"> 13</w:t>
      </w:r>
      <w:r>
        <w:tab/>
        <w:t>Write a query in SQL to display the first name, last name, salary, and job grade for all employees.</w:t>
      </w:r>
    </w:p>
    <w:p w:rsidR="001600B9" w:rsidRDefault="001600B9" w:rsidP="001600B9"/>
    <w:p w:rsidR="001600B9" w:rsidRDefault="001600B9" w:rsidP="001600B9">
      <w:r>
        <w:t xml:space="preserve"> 14</w:t>
      </w:r>
      <w:r>
        <w:tab/>
        <w:t>Write a query in SQL to display the first name, last name, department number and department name, for all employees for departments 80 or 40.</w:t>
      </w:r>
    </w:p>
    <w:p w:rsidR="001600B9" w:rsidRDefault="001600B9" w:rsidP="001600B9"/>
    <w:p w:rsidR="001600B9" w:rsidRDefault="001600B9" w:rsidP="001600B9">
      <w:r>
        <w:t xml:space="preserve"> 15</w:t>
      </w:r>
      <w:r>
        <w:tab/>
        <w:t>Write a query in SQL to display those employees who contain a letter z to their first name and also display their last name, department, city, and state province.</w:t>
      </w:r>
    </w:p>
    <w:p w:rsidR="001600B9" w:rsidRDefault="001600B9" w:rsidP="001600B9"/>
    <w:p w:rsidR="001600B9" w:rsidRDefault="001600B9" w:rsidP="001600B9">
      <w:r>
        <w:t xml:space="preserve"> 16</w:t>
      </w:r>
      <w:r>
        <w:tab/>
        <w:t>Write a query in SQL to display all departments including those where does not have any employee.</w:t>
      </w:r>
    </w:p>
    <w:p w:rsidR="001600B9" w:rsidRDefault="001600B9" w:rsidP="001600B9"/>
    <w:p w:rsidR="001600B9" w:rsidRDefault="001600B9" w:rsidP="001600B9">
      <w:r>
        <w:t xml:space="preserve"> 17</w:t>
      </w:r>
      <w:r>
        <w:tab/>
        <w:t>Write a query in SQL to display the first name of all employees including the first name of their manager.</w:t>
      </w:r>
    </w:p>
    <w:p w:rsidR="001600B9" w:rsidRDefault="001600B9" w:rsidP="001600B9"/>
    <w:p w:rsidR="001600B9" w:rsidRDefault="001600B9" w:rsidP="001600B9">
      <w:r>
        <w:t xml:space="preserve"> 18</w:t>
      </w:r>
      <w:r>
        <w:tab/>
        <w:t>Write a query in SQL to display the department name, city, and state province for each department.</w:t>
      </w:r>
    </w:p>
    <w:p w:rsidR="001600B9" w:rsidRDefault="001600B9" w:rsidP="001600B9"/>
    <w:p w:rsidR="001600B9" w:rsidRDefault="001600B9" w:rsidP="001600B9">
      <w:r>
        <w:t xml:space="preserve"> 19</w:t>
      </w:r>
      <w:r>
        <w:tab/>
        <w:t>Write a query in SQL to display the first name of all employees and the first name of their manager including those who does not working under any manager.</w:t>
      </w:r>
    </w:p>
    <w:p w:rsidR="001600B9" w:rsidRDefault="001600B9" w:rsidP="001600B9"/>
    <w:p w:rsidR="001600B9" w:rsidRDefault="001600B9" w:rsidP="001600B9">
      <w:r>
        <w:t xml:space="preserve"> 20</w:t>
      </w:r>
      <w:r>
        <w:tab/>
        <w:t>Write a query in SQL to display the first name, last name, and department number for those employees who works in the same department as the employee who holds the last name as Taylor</w:t>
      </w:r>
    </w:p>
    <w:p w:rsidR="001600B9" w:rsidRDefault="001600B9" w:rsidP="001600B9"/>
    <w:p w:rsidR="001600B9" w:rsidRDefault="001600B9" w:rsidP="001600B9">
      <w:r>
        <w:t xml:space="preserve"> 21</w:t>
      </w:r>
      <w:r>
        <w:tab/>
        <w:t>Write a query in SQL to display the job title, department name, full name (first and last name ) of employee, and starting date for all the jobs which started on or after 1st January, 1993 and ending with on or before 31 August, 1997.</w:t>
      </w:r>
    </w:p>
    <w:p w:rsidR="001600B9" w:rsidRDefault="001600B9" w:rsidP="001600B9"/>
    <w:p w:rsidR="001600B9" w:rsidRDefault="001600B9" w:rsidP="001600B9">
      <w:r>
        <w:t xml:space="preserve"> 22</w:t>
      </w:r>
      <w:r>
        <w:tab/>
        <w:t>Write a query in SQL to display the name of the department, average salary and number of employees working in that department who got commission.</w:t>
      </w:r>
    </w:p>
    <w:p w:rsidR="001600B9" w:rsidRDefault="001600B9" w:rsidP="001600B9"/>
    <w:p w:rsidR="001600B9" w:rsidRDefault="001600B9" w:rsidP="001600B9">
      <w:r>
        <w:t xml:space="preserve"> 23</w:t>
      </w:r>
      <w:r>
        <w:tab/>
        <w:t>Write a query in SQL to display the country name, city, and number of those departments where at least 2 employees are working.</w:t>
      </w:r>
    </w:p>
    <w:p w:rsidR="001600B9" w:rsidRDefault="001600B9" w:rsidP="001600B9"/>
    <w:p w:rsidR="001600B9" w:rsidRDefault="001600B9" w:rsidP="001600B9">
      <w:r>
        <w:lastRenderedPageBreak/>
        <w:t xml:space="preserve"> 24</w:t>
      </w:r>
      <w:r>
        <w:tab/>
        <w:t>Write a query in SQL to display the department name and number of employees in each of the department.</w:t>
      </w:r>
    </w:p>
    <w:p w:rsidR="001600B9" w:rsidRDefault="001600B9" w:rsidP="001600B9"/>
    <w:p w:rsidR="001600B9" w:rsidRDefault="001600B9" w:rsidP="001600B9">
      <w:r>
        <w:t xml:space="preserve"> 25</w:t>
      </w:r>
      <w:r>
        <w:tab/>
        <w:t>Write a query in SQL to display the full name (first and last name ) of employee with ID and name of the country presently where (s)he is working</w:t>
      </w:r>
    </w:p>
    <w:p w:rsidR="005B5AFF" w:rsidRPr="001600B9" w:rsidRDefault="001600B9" w:rsidP="001600B9">
      <w:bookmarkStart w:id="0" w:name="_GoBack"/>
      <w:bookmarkEnd w:id="0"/>
    </w:p>
    <w:sectPr w:rsidR="005B5AFF" w:rsidRPr="001600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1NzY2NTW3MDUyM7JQ0lEKTi0uzszPAykwrgUAZ8+AJCwAAAA="/>
  </w:docVars>
  <w:rsids>
    <w:rsidRoot w:val="005A7D54"/>
    <w:rsid w:val="000022C4"/>
    <w:rsid w:val="001600B9"/>
    <w:rsid w:val="004564A0"/>
    <w:rsid w:val="005A7D54"/>
    <w:rsid w:val="007E41B3"/>
    <w:rsid w:val="00830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1327F1A-4871-4F19-A7CD-E0BF06DB8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9</Pages>
  <Words>1457</Words>
  <Characters>8311</Characters>
  <Application>Microsoft Office Word</Application>
  <DocSecurity>0</DocSecurity>
  <Lines>69</Lines>
  <Paragraphs>19</Paragraphs>
  <ScaleCrop>false</ScaleCrop>
  <Company/>
  <LinksUpToDate>false</LinksUpToDate>
  <CharactersWithSpaces>9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ha N</dc:creator>
  <cp:keywords/>
  <dc:description/>
  <cp:lastModifiedBy>Neha N</cp:lastModifiedBy>
  <cp:revision>4</cp:revision>
  <dcterms:created xsi:type="dcterms:W3CDTF">2020-01-27T04:35:00Z</dcterms:created>
  <dcterms:modified xsi:type="dcterms:W3CDTF">2020-02-03T08:38:00Z</dcterms:modified>
</cp:coreProperties>
</file>